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1E159C" w14:textId="4AAC7EF3" w:rsidR="00854556" w:rsidRDefault="00100C52">
      <w:pPr>
        <w:rPr>
          <w:lang w:val="en-ZA"/>
        </w:rPr>
      </w:pPr>
      <w:r>
        <w:rPr>
          <w:lang w:val="en-ZA"/>
        </w:rPr>
        <w:t>WEEK 5 Dag 1</w:t>
      </w:r>
    </w:p>
    <w:p w14:paraId="46023924" w14:textId="5E56E59B" w:rsidR="00100C52" w:rsidRDefault="00100C52">
      <w:pPr>
        <w:rPr>
          <w:lang w:val="en-ZA"/>
        </w:rPr>
      </w:pPr>
    </w:p>
    <w:p w14:paraId="46B348BE" w14:textId="298F434C" w:rsidR="00100C52" w:rsidRDefault="00100C52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GRATEFUL: A Love Song to the World </w:t>
      </w:r>
      <w:hyperlink r:id="rId4" w:history="1">
        <w:r w:rsidRPr="001B1253">
          <w:rPr>
            <w:rStyle w:val="Hyperlink"/>
            <w:sz w:val="28"/>
            <w:szCs w:val="28"/>
          </w:rPr>
          <w:t>https://www.youtube.com/watch?v=sO2o98Zpzg8</w:t>
        </w:r>
      </w:hyperlink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is also a wonderfully moving but upbeat film clip with which to end this lesson.</w:t>
      </w:r>
    </w:p>
    <w:p w14:paraId="78157187" w14:textId="69B14DB6" w:rsidR="00720D30" w:rsidRDefault="00720D30">
      <w:pPr>
        <w:rPr>
          <w:sz w:val="28"/>
          <w:szCs w:val="28"/>
        </w:rPr>
      </w:pPr>
    </w:p>
    <w:p w14:paraId="51FF411E" w14:textId="7B7A5AA8" w:rsidR="00720D30" w:rsidRDefault="00720D30">
      <w:pPr>
        <w:rPr>
          <w:sz w:val="28"/>
          <w:szCs w:val="28"/>
        </w:rPr>
      </w:pPr>
      <w:r>
        <w:rPr>
          <w:sz w:val="28"/>
          <w:szCs w:val="28"/>
        </w:rPr>
        <w:t>Of grateful ander lied!!!</w:t>
      </w:r>
    </w:p>
    <w:p w14:paraId="7F6A6E6E" w14:textId="311B6CB2" w:rsidR="00100C52" w:rsidRDefault="00100C52">
      <w:pPr>
        <w:rPr>
          <w:sz w:val="28"/>
          <w:szCs w:val="28"/>
        </w:rPr>
      </w:pPr>
    </w:p>
    <w:p w14:paraId="0425B086" w14:textId="77777777" w:rsidR="00100C52" w:rsidRPr="00100C52" w:rsidRDefault="00100C52">
      <w:pPr>
        <w:rPr>
          <w:lang w:val="en-ZA"/>
        </w:rPr>
      </w:pPr>
    </w:p>
    <w:sectPr w:rsidR="00100C52" w:rsidRPr="00100C52" w:rsidSect="00B269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tjC1MLY0sLQwNzBQ0lEKTi0uzszPAykwrAUASNZS/SwAAAA="/>
  </w:docVars>
  <w:rsids>
    <w:rsidRoot w:val="00100C52"/>
    <w:rsid w:val="00100C52"/>
    <w:rsid w:val="00720D30"/>
    <w:rsid w:val="00854556"/>
    <w:rsid w:val="00B26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af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BFAE58"/>
  <w15:chartTrackingRefBased/>
  <w15:docId w15:val="{6C6CB16E-DBCF-4848-9295-5B19A1D83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0C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0C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sO2o98Zpzg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manuel van Tonder</dc:creator>
  <cp:keywords/>
  <dc:description/>
  <cp:lastModifiedBy>Immanuel van Tonder</cp:lastModifiedBy>
  <cp:revision>2</cp:revision>
  <dcterms:created xsi:type="dcterms:W3CDTF">2021-07-13T08:29:00Z</dcterms:created>
  <dcterms:modified xsi:type="dcterms:W3CDTF">2021-07-13T08:30:00Z</dcterms:modified>
</cp:coreProperties>
</file>